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the</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T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TP)</w:t>
      </w:r>
      <w:r>
        <w:t xml:space="preserve"> </w:t>
      </w:r>
      <w:r>
        <w:t xml:space="preserve">and</w:t>
      </w:r>
      <w:r>
        <w:t xml:space="preserve"> </w:t>
      </w:r>
      <w:r>
        <w:t xml:space="preserve">the</w:t>
      </w:r>
      <w:r>
        <w:t xml:space="preserve"> </w:t>
      </w:r>
      <w:r>
        <w:t xml:space="preserve">total</w:t>
      </w:r>
      <w:r>
        <w:t xml:space="preserve"> </w:t>
      </w:r>
      <w:r>
        <w:t xml:space="preserve">nitrogen:total</w:t>
      </w:r>
      <w:r>
        <w:t xml:space="preserve"> </w:t>
      </w:r>
      <w:r>
        <w:t xml:space="preserve">phosphorus</w:t>
      </w:r>
      <w:r>
        <w:t xml:space="preserve"> </w:t>
      </w:r>
      <w:r>
        <w:t xml:space="preserve">ratio</w:t>
      </w:r>
      <w:r>
        <w:t xml:space="preserve"> </w:t>
      </w:r>
      <w:r>
        <w:t xml:space="preserve">(TN:TP)</w:t>
      </w:r>
      <w:r>
        <w:t xml:space="preserve"> </w:t>
      </w:r>
      <w:r>
        <w:t xml:space="preserve">a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N,</w:t>
      </w:r>
      <w:r>
        <w:t xml:space="preserve"> </w:t>
      </w:r>
      <w:r>
        <w:t xml:space="preserve">TP,</w:t>
      </w:r>
      <w:r>
        <w:t xml:space="preserve"> </w:t>
      </w:r>
      <w:r>
        <w:t xml:space="preserve">and</w:t>
      </w:r>
      <w:r>
        <w:t xml:space="preserve"> </w:t>
      </w:r>
      <w:r>
        <w:t xml:space="preserve">TN:TP.</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 (I’m confused about this sentence- not sure how to edit. Let’s discuss it). Maybe… These studies indicate that relationships between N, P, and chlorophyll</w:t>
      </w:r>
      <w:r>
        <w:t xml:space="preserve"> </w:t>
      </w:r>
      <w:r>
        <w:rPr>
          <w:i/>
        </w:rPr>
        <w:t xml:space="preserve">a</w:t>
      </w:r>
      <w:r>
        <w:t xml:space="preserve"> </w:t>
      </w:r>
      <w:r>
        <w:t xml:space="preserve">exist and these relationships are spatially complex; long-term studies are needed to identify trends at local, regional, and national scales.</w:t>
      </w:r>
    </w:p>
    <w:p>
      <w:pPr>
        <w:pStyle w:val="BodyText"/>
      </w:pPr>
      <w:r>
        <w:t xml:space="preserve">Attempts to explore these spatial dyanmics are available (my attempt at intro sentence for paragraph). Programs such as USEPA’s National Lakes Assessment (NLA) provide data that allow for continental-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w:t>
      </w:r>
      <w:r>
        <w:t xml:space="preserve">(I’m not sure how this NLA fits into this. Again, let’s chat).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 (thought- Maybe this paragraph just needs a introduction sentence. )</w:t>
      </w:r>
    </w:p>
    <w:p>
      <w:pPr>
        <w:pStyle w:val="BodyText"/>
      </w:pPr>
      <w:r>
        <w:t xml:space="preserve">Previous studies using regional data from the Northeastern and Midwestern (I don’t actually think these should be capitalized, but they are elsewhere in the paper)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s Watershed Watch is a citizen science program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examine approximately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 (e.g.,</w:t>
      </w:r>
      <w:r>
        <w:t xml:space="preserve"> </w:t>
      </w:r>
      <w:r>
        <w:t xml:space="preserve">(Jones and Hulme 1996)</w:t>
      </w:r>
      <w:r>
        <w:t xml:space="preserve">) 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multi-year baseline data (^I don’t know what this means- is a common knowledge I’m missing? If so, ignore),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 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sites. This results in a single long-term mean and standard deviation for each of the sites.</w:t>
      </w:r>
    </w:p>
    <w:p>
      <w:pPr>
        <w:pStyle w:val="Compact"/>
        <w:numPr>
          <w:numId w:val="1001"/>
          <w:ilvl w:val="0"/>
        </w:numPr>
      </w:pPr>
      <w:r>
        <w:t xml:space="preserve">Calculate the z-score for each annual mean at each site by subtracting the reference mean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period of 1990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ompact"/>
        <w:numPr>
          <w:numId w:val="1002"/>
          <w:ilvl w:val="0"/>
        </w:numPr>
      </w:pPr>
      <w:r>
        <w:t xml:space="preserve">Reminder- need to add</w:t>
      </w:r>
      <w:r>
        <w:t xml:space="preserve"> </w:t>
      </w:r>
      <w:r>
        <w:t xml:space="preserve">“</w:t>
      </w:r>
      <w:r>
        <w:t xml:space="preserve">a</w:t>
      </w:r>
      <w:r>
        <w:t xml:space="preserve">”</w:t>
      </w:r>
      <w:r>
        <w:t xml:space="preserve"> </w:t>
      </w:r>
      <w:r>
        <w:t xml:space="preserve">to figure titles</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is shows much lower increase over time (slope: 0.011, p-value: 0.04177). TP does not show a trend over time in the yearly z-scores (slope: 0.023 , p-value: 0.00148)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is the long-term warming of Rhode Island lakes and reservoirs as also indicated by our analysis.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These stable nutrient regimes may be partly explained by efforts to curb nutrient loadings (e.g., [EQIP at USDA (QK will provide), ]).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mp; Palmer, 2007]. Differences in regional and state level trends are driven by complex processes.</w:t>
      </w:r>
    </w:p>
    <w:p>
      <w:pPr>
        <w:pStyle w:val="BodyText"/>
      </w:pPr>
      <w:r>
        <w:t xml:space="preserve">In addition to the annualized trends we address with this study, there are other trends that may be of interest. For example, what are the trends for water quality at finer temporal scales such as monthly or seasonal trends? Anecdotal evidence in Rhode Island [SHOULD REFERENCE THIS SOMEHOW - let’s ask Elizabeth]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Additionally, are trends influenced by the current state of a given waterbody?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suggesting the need to further reduce nutrients to compensate for warmer water temperatures, a longer growing season and associated higher productivity.</w:t>
      </w:r>
    </w:p>
    <w:p>
      <w:pPr>
        <w:pStyle w:val="BodyText"/>
      </w:pPr>
      <w:r>
        <w:t xml:space="preserve">There are several possible approaches. First, nutrient load reductions may be possible through source controls and enhanced entrainment and treatment of ground and surface waters transporting nutrients to receiving waters. Green infrastructure approaches are one way to possibly achieve both goals [see notes]. Additionally, within-lake approaches may also be used. A promising approach is the restoration of freshwater mussels to waterbodies that historically had those species. Some studies have shown reductions in both nutrients and algal biomass [see notes].</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novel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pp. hansen2010global, @jones1996calculating, @jones1999surface)</w:t>
      </w:r>
      <w:r>
        <w:t xml:space="preserve">. We simply built on these methods and adapted them for use with long-term water quality trends. While other methods are valid and robust (e.g. </w:t>
      </w:r>
      <w:r>
        <w:t xml:space="preserve">(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7-05T19:35:31Z</dcterms:created>
  <dcterms:modified xsi:type="dcterms:W3CDTF">2019-07-05T19: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the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TN) shows a weak increasing trend driven by low years in the early 1990s. Total phosphorus (TP) and the total nitrogen:total phosphorus ratio (TN:TP) are stable. Applying the site-specific z-score approach to LAGOSNE found similar trends to prior studies with chlorophyll a, TN, TP, and TN:TP.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